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A18DF2">
      <w:pPr>
        <w:spacing w:line="560" w:lineRule="exact"/>
        <w:rPr>
          <w:rStyle w:val="16"/>
          <w:rFonts w:hint="default" w:ascii="楷体" w:hAnsi="楷体" w:eastAsia="楷体" w:cs="Times New Roman"/>
        </w:rPr>
      </w:pPr>
      <w:r>
        <w:rPr>
          <w:rStyle w:val="16"/>
          <w:rFonts w:hint="default" w:ascii="楷体" w:hAnsi="楷体" w:eastAsia="楷体" w:cs="Times New Roman"/>
        </w:rPr>
        <w:t>附件1</w:t>
      </w:r>
    </w:p>
    <w:p w14:paraId="4FCF4598">
      <w:pPr>
        <w:spacing w:line="560" w:lineRule="exact"/>
        <w:jc w:val="center"/>
        <w:rPr>
          <w:rFonts w:ascii="楷体" w:hAnsi="楷体" w:eastAsia="楷体" w:cs="Times New Roman"/>
          <w:sz w:val="32"/>
          <w:szCs w:val="28"/>
        </w:rPr>
      </w:pPr>
      <w:r>
        <w:rPr>
          <w:rFonts w:ascii="楷体" w:hAnsi="楷体" w:eastAsia="楷体" w:cs="Times New Roman"/>
          <w:sz w:val="32"/>
          <w:szCs w:val="28"/>
        </w:rPr>
        <w:t>东南大学202</w:t>
      </w:r>
      <w:r>
        <w:rPr>
          <w:rFonts w:hint="eastAsia" w:ascii="楷体" w:hAnsi="楷体" w:eastAsia="楷体" w:cs="Times New Roman"/>
          <w:sz w:val="32"/>
          <w:szCs w:val="28"/>
          <w:lang w:val="en-US" w:eastAsia="zh-CN"/>
        </w:rPr>
        <w:t>5</w:t>
      </w:r>
      <w:bookmarkStart w:id="0" w:name="_GoBack"/>
      <w:bookmarkEnd w:id="0"/>
      <w:r>
        <w:rPr>
          <w:rFonts w:ascii="楷体" w:hAnsi="楷体" w:eastAsia="楷体" w:cs="Times New Roman"/>
          <w:sz w:val="32"/>
          <w:szCs w:val="28"/>
        </w:rPr>
        <w:t>年</w:t>
      </w:r>
      <w:r>
        <w:rPr>
          <w:rFonts w:hint="eastAsia" w:ascii="楷体" w:hAnsi="楷体" w:eastAsia="楷体" w:cs="Times New Roman"/>
          <w:sz w:val="32"/>
          <w:szCs w:val="28"/>
        </w:rPr>
        <w:t>寒假</w:t>
      </w:r>
      <w:r>
        <w:rPr>
          <w:rFonts w:ascii="楷体" w:hAnsi="楷体" w:eastAsia="楷体" w:cs="Times New Roman"/>
          <w:sz w:val="32"/>
          <w:szCs w:val="28"/>
        </w:rPr>
        <w:t>社会实践选题申报表</w:t>
      </w:r>
    </w:p>
    <w:tbl>
      <w:tblPr>
        <w:tblStyle w:val="7"/>
        <w:tblW w:w="8660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6"/>
        <w:gridCol w:w="1067"/>
        <w:gridCol w:w="1297"/>
        <w:gridCol w:w="1152"/>
        <w:gridCol w:w="1584"/>
        <w:gridCol w:w="19"/>
        <w:gridCol w:w="126"/>
        <w:gridCol w:w="1729"/>
      </w:tblGrid>
      <w:tr w14:paraId="174121D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4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5DADB9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名称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14:paraId="7ACFF6EF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77C4E4F0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38BC080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类别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08DB77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151FA421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6D06F5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否申报校级重点团队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54C247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Yu Gothic" w:hAnsi="Yu Gothic" w:eastAsia="Yu Gothic" w:cs="Times New Roman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是 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 xml:space="preserve">          </w:t>
            </w:r>
            <w:r>
              <w:rPr>
                <w:rFonts w:hint="eastAsia" w:ascii="Yu Gothic" w:hAnsi="Yu Gothic" w:eastAsia="Yu Gothic" w:cs="Times New Roman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否</w:t>
            </w:r>
          </w:p>
        </w:tc>
      </w:tr>
      <w:tr w14:paraId="07ABC53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4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578FC3A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负责人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527A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142B77A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629A0FA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 w14:paraId="4B57F05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3D07ED47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2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B9D51A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B31258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5779992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6EF4BF8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 w14:paraId="3E64D3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146FAB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74267FC7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0400DDF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 w14:paraId="3050437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123A0EC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5856494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7B4434F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restart"/>
            <w:tcBorders>
              <w:top w:val="single" w:color="auto" w:sz="4" w:space="0"/>
              <w:left w:val="single" w:color="auto" w:sz="12" w:space="0"/>
              <w:right w:val="single" w:color="auto" w:sz="12" w:space="0"/>
            </w:tcBorders>
            <w:vAlign w:val="center"/>
          </w:tcPr>
          <w:p w14:paraId="56A9807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团队成员信息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B24F1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8FFFF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5C6B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787FD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D8DFD8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团队分工</w:t>
            </w:r>
          </w:p>
        </w:tc>
      </w:tr>
      <w:tr w14:paraId="40D5C1BE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1608CB2A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66CFB7">
            <w:pPr>
              <w:spacing w:line="560" w:lineRule="exact"/>
              <w:jc w:val="center"/>
              <w:rPr>
                <w:rFonts w:hint="eastAsia"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3B87E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DA973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BF5AD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7E900E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25F2012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058D04C6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FCD24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1BF06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5E21D2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28139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0E85E99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5FA9B8CA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15969B62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D3AEC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CE500A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55EF6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928B1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CD8D1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6058F5D6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731CE163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5FF986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86E15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7EACD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716A3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34BA0B8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2A1D8140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1C6AB5F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A939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00BC86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1338A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41E8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4F70814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BC4AC5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7B368232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2DA98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CD998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86AE4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0C2E0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16D8872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E0583FF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89A7E89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49F50AC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 w14:paraId="58AAAF2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270D927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621D1C9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EB8439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76C3354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14:paraId="1B0D465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指导教师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4FC40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21339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C65DE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0CA28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950951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9E0061D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25763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864FA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A9D01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1A1052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15FA6B5B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3749C67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BA0D75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72CA4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C5CD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396294F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2E9DCF75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42F53370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53C31E1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7F65258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665C899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071794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3C18F0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72C8E4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时间</w:t>
            </w:r>
          </w:p>
        </w:tc>
        <w:tc>
          <w:tcPr>
            <w:tcW w:w="3516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5BEEC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E4E53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003B734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2FB8B61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9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6A2B717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背景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1FAD1473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DF647B5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7C29D2F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B8FB40F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3E52E23C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0B8314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方案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7547E50C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22AF3F8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24DE5F9D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0206E0C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5CEAFF59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68D0B0A6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6D5372B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预期目标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3565B0A6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1936B10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2329337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94682D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11748FB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5577FD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C3A931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915C41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项目基础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430FB25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1EF1E3F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6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7E29DC7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团委</w:t>
            </w:r>
          </w:p>
          <w:p w14:paraId="26FC2F9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审核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33BA12F7">
            <w:pPr>
              <w:spacing w:line="560" w:lineRule="exact"/>
              <w:ind w:right="960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04764B2D">
            <w:pPr>
              <w:spacing w:line="560" w:lineRule="exact"/>
              <w:ind w:right="1200"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92EAEBA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 xml:space="preserve">     年   月  日</w:t>
            </w:r>
          </w:p>
        </w:tc>
      </w:tr>
      <w:tr w14:paraId="4C67B887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21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0C2949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专家评审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03CBC20C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AE001A1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EAB4AF7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年   月  日</w:t>
            </w:r>
          </w:p>
        </w:tc>
      </w:tr>
    </w:tbl>
    <w:p w14:paraId="35CBDEC9">
      <w:pPr>
        <w:widowControl/>
        <w:spacing w:line="560" w:lineRule="exact"/>
        <w:jc w:val="left"/>
        <w:rPr>
          <w:rStyle w:val="16"/>
          <w:rFonts w:hint="default" w:ascii="Times New Roman" w:hAnsi="Times New Roman" w:eastAsia="黑体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Yu Gothic">
    <w:panose1 w:val="020B0400000000000000"/>
    <w:charset w:val="80"/>
    <w:family w:val="swiss"/>
    <w:pitch w:val="default"/>
    <w:sig w:usb0="E00002FF" w:usb1="2AC7FDFF" w:usb2="00000016" w:usb3="00000000" w:csb0="2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0E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A1CBD"/>
    <w:rsid w:val="007A1F47"/>
    <w:rsid w:val="007A205B"/>
    <w:rsid w:val="007B7E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74D25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3250"/>
    <w:rsid w:val="00D7752F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1862"/>
    <w:rsid w:val="00F23720"/>
    <w:rsid w:val="00F74FE8"/>
    <w:rsid w:val="00F95A40"/>
    <w:rsid w:val="00FB29EF"/>
    <w:rsid w:val="00FC6DC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9161437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qFormat/>
    <w:uiPriority w:val="0"/>
    <w:pPr>
      <w:jc w:val="left"/>
    </w:pPr>
  </w:style>
  <w:style w:type="paragraph" w:styleId="3">
    <w:name w:val="Balloon Text"/>
    <w:basedOn w:val="1"/>
    <w:link w:val="15"/>
    <w:qFormat/>
    <w:uiPriority w:val="0"/>
    <w:rPr>
      <w:sz w:val="18"/>
      <w:szCs w:val="18"/>
    </w:rPr>
  </w:style>
  <w:style w:type="paragraph" w:styleId="4">
    <w:name w:val="footer"/>
    <w:basedOn w:val="1"/>
    <w:link w:val="12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4"/>
    <w:qFormat/>
    <w:uiPriority w:val="0"/>
    <w:rPr>
      <w:b/>
      <w:bCs/>
    </w:rPr>
  </w:style>
  <w:style w:type="character" w:styleId="9">
    <w:name w:val="annotation reference"/>
    <w:basedOn w:val="8"/>
    <w:qFormat/>
    <w:uiPriority w:val="0"/>
    <w:rPr>
      <w:sz w:val="21"/>
      <w:szCs w:val="21"/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2">
    <w:name w:val="页脚 字符"/>
    <w:basedOn w:val="8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3">
    <w:name w:val="批注文字 字符"/>
    <w:basedOn w:val="8"/>
    <w:link w:val="2"/>
    <w:qFormat/>
    <w:uiPriority w:val="0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4">
    <w:name w:val="批注主题 字符"/>
    <w:basedOn w:val="13"/>
    <w:link w:val="6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5">
    <w:name w:val="批注框文本 字符"/>
    <w:basedOn w:val="8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6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paragraph" w:customStyle="1" w:styleId="17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46</Words>
  <Characters>150</Characters>
  <Lines>2</Lines>
  <Paragraphs>1</Paragraphs>
  <TotalTime>9</TotalTime>
  <ScaleCrop>false</ScaleCrop>
  <LinksUpToDate>false</LinksUpToDate>
  <CharactersWithSpaces>176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8:23:00Z</dcterms:created>
  <dc:creator>王婧怡</dc:creator>
  <cp:lastModifiedBy>独上高楼</cp:lastModifiedBy>
  <dcterms:modified xsi:type="dcterms:W3CDTF">2024-12-14T09:57:4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0F6D01D432D64E51B3FCC030B90DE7D4_12</vt:lpwstr>
  </property>
</Properties>
</file>